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D311D" w14:textId="77777777" w:rsidR="00156FF2" w:rsidRDefault="00156FF2" w:rsidP="00156FF2">
      <w:pPr>
        <w:spacing w:before="60"/>
        <w:ind w:left="1055" w:right="1054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The Allegro Dance Company Liability Waiver</w:t>
      </w:r>
      <w:r>
        <w:rPr>
          <w:rFonts w:ascii="Times New Roman"/>
          <w:spacing w:val="-87"/>
          <w:sz w:val="36"/>
        </w:rPr>
        <w:t xml:space="preserve"> </w:t>
      </w:r>
      <w:r>
        <w:rPr>
          <w:rFonts w:ascii="Times New Roman"/>
          <w:sz w:val="36"/>
        </w:rPr>
        <w:t>and Acknowledgment</w:t>
      </w:r>
      <w:r>
        <w:rPr>
          <w:rFonts w:ascii="Times New Roman"/>
          <w:spacing w:val="2"/>
          <w:sz w:val="36"/>
        </w:rPr>
        <w:t xml:space="preserve"> </w:t>
      </w:r>
      <w:r>
        <w:rPr>
          <w:rFonts w:ascii="Times New Roman"/>
          <w:sz w:val="36"/>
        </w:rPr>
        <w:t>of</w:t>
      </w:r>
      <w:r>
        <w:rPr>
          <w:rFonts w:ascii="Times New Roman"/>
          <w:spacing w:val="1"/>
          <w:sz w:val="36"/>
        </w:rPr>
        <w:t xml:space="preserve"> </w:t>
      </w:r>
      <w:r>
        <w:rPr>
          <w:rFonts w:ascii="Times New Roman"/>
          <w:sz w:val="36"/>
        </w:rPr>
        <w:t>Risk:</w:t>
      </w:r>
    </w:p>
    <w:p w14:paraId="63821CAB" w14:textId="2B31FA27" w:rsidR="00156FF2" w:rsidRDefault="00156FF2" w:rsidP="00156FF2">
      <w:pPr>
        <w:spacing w:before="293"/>
        <w:ind w:left="1055" w:right="1054"/>
        <w:jc w:val="center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>READ</w:t>
      </w:r>
      <w:r>
        <w:rPr>
          <w:rFonts w:ascii="Times New Roman"/>
          <w:b/>
          <w:spacing w:val="-2"/>
          <w:sz w:val="27"/>
        </w:rPr>
        <w:t xml:space="preserve"> </w:t>
      </w:r>
      <w:r>
        <w:rPr>
          <w:rFonts w:ascii="Times New Roman"/>
          <w:b/>
          <w:sz w:val="27"/>
        </w:rPr>
        <w:t>AND</w:t>
      </w:r>
      <w:r>
        <w:rPr>
          <w:rFonts w:ascii="Times New Roman"/>
          <w:b/>
          <w:spacing w:val="-2"/>
          <w:sz w:val="27"/>
        </w:rPr>
        <w:t xml:space="preserve"> </w:t>
      </w:r>
      <w:r>
        <w:rPr>
          <w:rFonts w:ascii="Times New Roman"/>
          <w:b/>
          <w:sz w:val="27"/>
        </w:rPr>
        <w:t>SIGN</w:t>
      </w:r>
      <w:r>
        <w:rPr>
          <w:rFonts w:ascii="Times New Roman"/>
          <w:b/>
          <w:spacing w:val="1"/>
          <w:sz w:val="27"/>
        </w:rPr>
        <w:t xml:space="preserve"> </w:t>
      </w:r>
      <w:r>
        <w:rPr>
          <w:rFonts w:ascii="Times New Roman"/>
          <w:b/>
          <w:sz w:val="27"/>
        </w:rPr>
        <w:t>BELOW</w:t>
      </w:r>
    </w:p>
    <w:p w14:paraId="1192C4FC" w14:textId="3756776B" w:rsidR="00156FF2" w:rsidRDefault="00156FF2" w:rsidP="00156FF2">
      <w:pPr>
        <w:pStyle w:val="BodyText"/>
        <w:spacing w:before="2"/>
        <w:rPr>
          <w:rFonts w:ascii="Times New Roman"/>
          <w:b/>
          <w:sz w:val="25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583C4D01" wp14:editId="6CF8A0E0">
            <wp:simplePos x="0" y="0"/>
            <wp:positionH relativeFrom="page">
              <wp:posOffset>546100</wp:posOffset>
            </wp:positionH>
            <wp:positionV relativeFrom="page">
              <wp:posOffset>2051685</wp:posOffset>
            </wp:positionV>
            <wp:extent cx="6941171" cy="6995146"/>
            <wp:effectExtent l="0" t="0" r="0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41171" cy="69951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9BAA7F" w14:textId="77777777" w:rsidR="00156FF2" w:rsidRDefault="00156FF2" w:rsidP="00156FF2">
      <w:pPr>
        <w:ind w:left="378" w:right="379"/>
        <w:jc w:val="center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>REGISTRATION IS INCOMPLETE WITHOUT SIGNATURE AND</w:t>
      </w:r>
      <w:r>
        <w:rPr>
          <w:rFonts w:ascii="Times New Roman"/>
          <w:b/>
          <w:spacing w:val="-65"/>
          <w:sz w:val="27"/>
        </w:rPr>
        <w:t xml:space="preserve"> </w:t>
      </w:r>
      <w:r>
        <w:rPr>
          <w:rFonts w:ascii="Times New Roman"/>
          <w:b/>
          <w:sz w:val="27"/>
        </w:rPr>
        <w:t>MUST</w:t>
      </w:r>
      <w:r>
        <w:rPr>
          <w:rFonts w:ascii="Times New Roman"/>
          <w:b/>
          <w:spacing w:val="-2"/>
          <w:sz w:val="27"/>
        </w:rPr>
        <w:t xml:space="preserve"> </w:t>
      </w:r>
      <w:r>
        <w:rPr>
          <w:rFonts w:ascii="Times New Roman"/>
          <w:b/>
          <w:sz w:val="27"/>
        </w:rPr>
        <w:t>BE</w:t>
      </w:r>
      <w:r>
        <w:rPr>
          <w:rFonts w:ascii="Times New Roman"/>
          <w:b/>
          <w:spacing w:val="-1"/>
          <w:sz w:val="27"/>
        </w:rPr>
        <w:t xml:space="preserve"> </w:t>
      </w:r>
      <w:r>
        <w:rPr>
          <w:rFonts w:ascii="Times New Roman"/>
          <w:b/>
          <w:sz w:val="27"/>
        </w:rPr>
        <w:t>COMPLETED</w:t>
      </w:r>
      <w:r>
        <w:rPr>
          <w:rFonts w:ascii="Times New Roman"/>
          <w:b/>
          <w:spacing w:val="1"/>
          <w:sz w:val="27"/>
        </w:rPr>
        <w:t xml:space="preserve"> </w:t>
      </w:r>
      <w:r>
        <w:rPr>
          <w:rFonts w:ascii="Times New Roman"/>
          <w:b/>
          <w:sz w:val="27"/>
        </w:rPr>
        <w:t>BEFORE</w:t>
      </w:r>
      <w:r>
        <w:rPr>
          <w:rFonts w:ascii="Times New Roman"/>
          <w:b/>
          <w:spacing w:val="-4"/>
          <w:sz w:val="27"/>
        </w:rPr>
        <w:t xml:space="preserve"> </w:t>
      </w:r>
      <w:r>
        <w:rPr>
          <w:rFonts w:ascii="Times New Roman"/>
          <w:b/>
          <w:sz w:val="27"/>
        </w:rPr>
        <w:t>CLASS</w:t>
      </w:r>
    </w:p>
    <w:p w14:paraId="5CE8B7C1" w14:textId="77777777" w:rsidR="00156FF2" w:rsidRDefault="00156FF2" w:rsidP="00156FF2">
      <w:pPr>
        <w:pStyle w:val="BodyText"/>
        <w:spacing w:before="6"/>
        <w:rPr>
          <w:rFonts w:ascii="Times New Roman"/>
          <w:b/>
          <w:sz w:val="25"/>
        </w:rPr>
      </w:pPr>
    </w:p>
    <w:p w14:paraId="66DE5D59" w14:textId="77777777" w:rsidR="00156FF2" w:rsidRDefault="00156FF2" w:rsidP="00156FF2">
      <w:pPr>
        <w:ind w:left="100" w:right="89" w:firstLine="9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understand and agree that in participating in any dance class, workshop, rehearsal or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performance, there is a possibility of physical injury or death. I voluntarily agree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therefore, to assume all risks and responsibility for any such injury or accident, which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might occur to me or my child during any of Allegro Dance Company’s classes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rehearsals, performances, or activities. I also exempt, release, and indemnify Allegro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Dance Company, its owners, agents, volunteers, assistants, employees, guest artists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faculty members, and/or students from any and all liability claims, demands, or causes of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action whatsoever from any damage, loss, injury, or death to me, my children, or property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which may arise out of or in connection with participation in any classes or activitie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conducted by Allegro Dance Company. I further hereby voluntarily agree to waive my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rights and that of my heirs and assigns to hold The Allegro Dance Company, its owners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agents, volunteers, assistants, employees, guest artists, faculty members, and/or student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liable for such damage, loss, injury, or death.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I understand that I should be aware of my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physical limitations and agree not to exceed them. If I am signing this waiver for my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children, I certify that I am the parent or legal guardian and have the right to waive these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rights.</w:t>
      </w:r>
    </w:p>
    <w:p w14:paraId="7BB0114B" w14:textId="77777777" w:rsidR="00156FF2" w:rsidRDefault="00156FF2" w:rsidP="00156FF2">
      <w:pPr>
        <w:pStyle w:val="BodyText"/>
        <w:spacing w:before="3"/>
        <w:rPr>
          <w:rFonts w:ascii="Times New Roman"/>
          <w:sz w:val="25"/>
        </w:rPr>
      </w:pPr>
    </w:p>
    <w:p w14:paraId="2C947504" w14:textId="77777777" w:rsidR="00156FF2" w:rsidRDefault="00156FF2" w:rsidP="00156FF2">
      <w:pPr>
        <w:ind w:left="100" w:right="783" w:firstLine="91"/>
        <w:rPr>
          <w:rFonts w:ascii="Times New Roman"/>
          <w:sz w:val="24"/>
        </w:rPr>
      </w:pPr>
      <w:r>
        <w:rPr>
          <w:rFonts w:ascii="Times New Roman"/>
          <w:sz w:val="24"/>
        </w:rPr>
        <w:t>Permission is granted Allegro Dance Company to use photographs of students for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ublicit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purposes.</w:t>
      </w:r>
    </w:p>
    <w:p w14:paraId="5659DD37" w14:textId="77777777" w:rsidR="00156FF2" w:rsidRDefault="00156FF2" w:rsidP="00156FF2">
      <w:pPr>
        <w:pStyle w:val="BodyText"/>
        <w:spacing w:before="5"/>
        <w:rPr>
          <w:rFonts w:ascii="Times New Roman"/>
          <w:sz w:val="25"/>
        </w:rPr>
      </w:pPr>
    </w:p>
    <w:p w14:paraId="50885AC0" w14:textId="77777777" w:rsidR="00156FF2" w:rsidRDefault="00156FF2" w:rsidP="00156FF2">
      <w:pPr>
        <w:ind w:left="2760" w:right="1208" w:hanging="1443"/>
        <w:rPr>
          <w:rFonts w:ascii="Times New Roman"/>
          <w:b/>
          <w:sz w:val="21"/>
        </w:rPr>
      </w:pPr>
      <w:r>
        <w:rPr>
          <w:rFonts w:ascii="Times New Roman"/>
          <w:b/>
          <w:sz w:val="21"/>
        </w:rPr>
        <w:t>I have read, understood and agree to be bound by the above statement</w:t>
      </w:r>
      <w:r>
        <w:rPr>
          <w:rFonts w:ascii="Times New Roman"/>
          <w:b/>
          <w:spacing w:val="-50"/>
          <w:sz w:val="21"/>
        </w:rPr>
        <w:t xml:space="preserve"> </w:t>
      </w:r>
      <w:r>
        <w:rPr>
          <w:rFonts w:ascii="Times New Roman"/>
          <w:b/>
          <w:sz w:val="21"/>
        </w:rPr>
        <w:t>(please</w:t>
      </w:r>
      <w:r>
        <w:rPr>
          <w:rFonts w:ascii="Times New Roman"/>
          <w:b/>
          <w:spacing w:val="-1"/>
          <w:sz w:val="21"/>
        </w:rPr>
        <w:t xml:space="preserve"> </w:t>
      </w:r>
      <w:r>
        <w:rPr>
          <w:rFonts w:ascii="Times New Roman"/>
          <w:b/>
          <w:sz w:val="21"/>
        </w:rPr>
        <w:t>print your name, sign &amp; date):</w:t>
      </w:r>
    </w:p>
    <w:p w14:paraId="1A0E5470" w14:textId="77777777" w:rsidR="00156FF2" w:rsidRDefault="00156FF2" w:rsidP="00156FF2">
      <w:pPr>
        <w:pStyle w:val="BodyText"/>
        <w:spacing w:before="4"/>
        <w:rPr>
          <w:rFonts w:ascii="Times New Roman"/>
          <w:b/>
          <w:sz w:val="25"/>
        </w:rPr>
      </w:pPr>
    </w:p>
    <w:p w14:paraId="32CA1A9D" w14:textId="77777777" w:rsidR="00156FF2" w:rsidRDefault="00156FF2" w:rsidP="00156FF2">
      <w:pPr>
        <w:tabs>
          <w:tab w:val="left" w:pos="8316"/>
        </w:tabs>
        <w:spacing w:before="1"/>
        <w:ind w:left="191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>PRINTED:</w:t>
      </w:r>
      <w:r>
        <w:rPr>
          <w:rFonts w:ascii="Times New Roman"/>
          <w:b/>
          <w:sz w:val="27"/>
          <w:u w:val="single"/>
        </w:rPr>
        <w:t xml:space="preserve"> </w:t>
      </w:r>
      <w:r>
        <w:rPr>
          <w:rFonts w:ascii="Times New Roman"/>
          <w:b/>
          <w:sz w:val="27"/>
          <w:u w:val="single"/>
        </w:rPr>
        <w:tab/>
      </w:r>
    </w:p>
    <w:p w14:paraId="0E6BCF48" w14:textId="77777777" w:rsidR="00156FF2" w:rsidRDefault="00156FF2" w:rsidP="00156FF2">
      <w:pPr>
        <w:pStyle w:val="BodyText"/>
        <w:spacing w:before="2"/>
        <w:rPr>
          <w:rFonts w:ascii="Times New Roman"/>
          <w:b/>
          <w:sz w:val="19"/>
        </w:rPr>
      </w:pPr>
    </w:p>
    <w:p w14:paraId="58FBB341" w14:textId="77777777" w:rsidR="00156FF2" w:rsidRDefault="00156FF2" w:rsidP="00156FF2">
      <w:pPr>
        <w:tabs>
          <w:tab w:val="left" w:pos="8269"/>
        </w:tabs>
        <w:spacing w:before="90" w:line="310" w:lineRule="exact"/>
        <w:ind w:left="191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>SIGNED:</w:t>
      </w:r>
      <w:r>
        <w:rPr>
          <w:rFonts w:ascii="Times New Roman"/>
          <w:b/>
          <w:sz w:val="27"/>
          <w:u w:val="single"/>
        </w:rPr>
        <w:t xml:space="preserve"> </w:t>
      </w:r>
      <w:r>
        <w:rPr>
          <w:rFonts w:ascii="Times New Roman"/>
          <w:b/>
          <w:sz w:val="27"/>
          <w:u w:val="single"/>
        </w:rPr>
        <w:tab/>
      </w:r>
    </w:p>
    <w:p w14:paraId="4B18A3FF" w14:textId="77777777" w:rsidR="00156FF2" w:rsidRDefault="00156FF2" w:rsidP="00156FF2">
      <w:pPr>
        <w:spacing w:line="275" w:lineRule="exact"/>
        <w:ind w:left="1333"/>
        <w:rPr>
          <w:rFonts w:ascii="Times New Roman"/>
          <w:sz w:val="24"/>
        </w:rPr>
      </w:pPr>
      <w:r>
        <w:rPr>
          <w:rFonts w:ascii="Times New Roman"/>
          <w:sz w:val="24"/>
        </w:rPr>
        <w:t>I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unde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18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arents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egal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guardian mus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ign</w:t>
      </w:r>
    </w:p>
    <w:p w14:paraId="0B58503F" w14:textId="77777777" w:rsidR="00156FF2" w:rsidRDefault="00156FF2" w:rsidP="00156FF2">
      <w:pPr>
        <w:pStyle w:val="BodyText"/>
        <w:spacing w:before="6"/>
        <w:rPr>
          <w:rFonts w:ascii="Times New Roman"/>
          <w:sz w:val="25"/>
        </w:rPr>
      </w:pPr>
    </w:p>
    <w:p w14:paraId="560B35DC" w14:textId="77777777" w:rsidR="00156FF2" w:rsidRDefault="00156FF2" w:rsidP="00156FF2">
      <w:pPr>
        <w:tabs>
          <w:tab w:val="left" w:pos="8276"/>
        </w:tabs>
        <w:spacing w:line="310" w:lineRule="exact"/>
        <w:ind w:left="191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>FOR:</w:t>
      </w:r>
      <w:r>
        <w:rPr>
          <w:rFonts w:ascii="Times New Roman"/>
          <w:b/>
          <w:spacing w:val="-3"/>
          <w:sz w:val="27"/>
        </w:rPr>
        <w:t xml:space="preserve"> </w:t>
      </w:r>
      <w:r>
        <w:rPr>
          <w:rFonts w:ascii="Times New Roman"/>
          <w:b/>
          <w:sz w:val="27"/>
          <w:u w:val="single"/>
        </w:rPr>
        <w:t xml:space="preserve"> </w:t>
      </w:r>
      <w:r>
        <w:rPr>
          <w:rFonts w:ascii="Times New Roman"/>
          <w:b/>
          <w:sz w:val="27"/>
          <w:u w:val="single"/>
        </w:rPr>
        <w:tab/>
      </w:r>
    </w:p>
    <w:p w14:paraId="071E22E0" w14:textId="77777777" w:rsidR="00156FF2" w:rsidRDefault="00156FF2" w:rsidP="00156FF2">
      <w:pPr>
        <w:spacing w:line="275" w:lineRule="exact"/>
        <w:ind w:left="911"/>
        <w:rPr>
          <w:rFonts w:ascii="Times New Roman"/>
          <w:sz w:val="24"/>
        </w:rPr>
      </w:pPr>
      <w:r>
        <w:rPr>
          <w:rFonts w:ascii="Times New Roman"/>
          <w:sz w:val="24"/>
        </w:rPr>
        <w:t>Nam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udent</w:t>
      </w:r>
    </w:p>
    <w:p w14:paraId="2A2C98B5" w14:textId="77777777" w:rsidR="00156FF2" w:rsidRDefault="00156FF2" w:rsidP="00156FF2">
      <w:pPr>
        <w:pStyle w:val="BodyText"/>
        <w:spacing w:before="7"/>
        <w:rPr>
          <w:rFonts w:ascii="Times New Roman"/>
          <w:sz w:val="25"/>
        </w:rPr>
      </w:pPr>
    </w:p>
    <w:p w14:paraId="0BEB2D7A" w14:textId="77777777" w:rsidR="00156FF2" w:rsidRDefault="00156FF2" w:rsidP="00156FF2">
      <w:pPr>
        <w:tabs>
          <w:tab w:val="left" w:pos="4194"/>
        </w:tabs>
        <w:ind w:left="191"/>
        <w:rPr>
          <w:rFonts w:ascii="Times New Roman"/>
          <w:b/>
          <w:sz w:val="27"/>
        </w:rPr>
      </w:pPr>
      <w:r>
        <w:rPr>
          <w:rFonts w:ascii="Times New Roman"/>
          <w:b/>
          <w:sz w:val="27"/>
        </w:rPr>
        <w:t xml:space="preserve">DATED: </w:t>
      </w:r>
      <w:r>
        <w:rPr>
          <w:rFonts w:ascii="Times New Roman"/>
          <w:b/>
          <w:sz w:val="27"/>
          <w:u w:val="single"/>
        </w:rPr>
        <w:t xml:space="preserve"> </w:t>
      </w:r>
      <w:r>
        <w:rPr>
          <w:rFonts w:ascii="Times New Roman"/>
          <w:b/>
          <w:sz w:val="27"/>
          <w:u w:val="single"/>
        </w:rPr>
        <w:tab/>
      </w:r>
    </w:p>
    <w:p w14:paraId="7077D4DE" w14:textId="77777777" w:rsidR="00182FFE" w:rsidRDefault="00182FFE"/>
    <w:sectPr w:rsidR="00182F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FE26D" w14:textId="77777777" w:rsidR="00F22781" w:rsidRDefault="00F22781" w:rsidP="00F22781">
      <w:r>
        <w:separator/>
      </w:r>
    </w:p>
  </w:endnote>
  <w:endnote w:type="continuationSeparator" w:id="0">
    <w:p w14:paraId="2B044CED" w14:textId="77777777" w:rsidR="00F22781" w:rsidRDefault="00F22781" w:rsidP="00F22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0189E" w14:textId="77777777" w:rsidR="00F22781" w:rsidRDefault="00F227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9FE23" w14:textId="77777777" w:rsidR="00F22781" w:rsidRDefault="00F227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9576" w14:textId="77777777" w:rsidR="00F22781" w:rsidRDefault="00F227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BA811" w14:textId="77777777" w:rsidR="00F22781" w:rsidRDefault="00F22781" w:rsidP="00F22781">
      <w:r>
        <w:separator/>
      </w:r>
    </w:p>
  </w:footnote>
  <w:footnote w:type="continuationSeparator" w:id="0">
    <w:p w14:paraId="29198117" w14:textId="77777777" w:rsidR="00F22781" w:rsidRDefault="00F22781" w:rsidP="00F22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0CEEE" w14:textId="77777777" w:rsidR="00F22781" w:rsidRDefault="00F227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4285" w14:textId="77777777" w:rsidR="00F22781" w:rsidRDefault="00F227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5477A" w14:textId="77777777" w:rsidR="00F22781" w:rsidRDefault="00F227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MjAzMzE0tTA3MjRW0lEKTi0uzszPAykwrAUAGjHPsywAAAA="/>
  </w:docVars>
  <w:rsids>
    <w:rsidRoot w:val="00156FF2"/>
    <w:rsid w:val="00156FF2"/>
    <w:rsid w:val="00182FFE"/>
    <w:rsid w:val="00F22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D64B4"/>
  <w15:chartTrackingRefBased/>
  <w15:docId w15:val="{EA51C4A5-D5D7-4D47-BF7C-7EA3E9219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FF2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56FF2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56FF2"/>
    <w:rPr>
      <w:rFonts w:ascii="Tahoma" w:eastAsia="Tahoma" w:hAnsi="Tahoma" w:cs="Tahom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227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781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F227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781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Truax</dc:creator>
  <cp:keywords/>
  <dc:description/>
  <cp:lastModifiedBy>Suzanne Truax</cp:lastModifiedBy>
  <cp:revision>1</cp:revision>
  <dcterms:created xsi:type="dcterms:W3CDTF">2022-07-04T15:04:00Z</dcterms:created>
  <dcterms:modified xsi:type="dcterms:W3CDTF">2022-07-04T15:11:00Z</dcterms:modified>
</cp:coreProperties>
</file>